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ción 078-2023 Fase 2 Migración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e6680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03:44:39Z</dcterms:created>
  <dcterms:modified xsi:type="dcterms:W3CDTF">2023-08-31T03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